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C64975" w:rsidP="00C64975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Airport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Customer Service Agent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C64975" w:rsidRDefault="00F14E67" w:rsidP="00C64975">
      <w:pPr>
        <w:spacing w:after="15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C6497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:rsidR="00F14E67" w:rsidRPr="00C64975" w:rsidRDefault="00F14E67" w:rsidP="00C64975">
      <w:pPr>
        <w:spacing w:after="15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C6497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C6497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C6497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C6497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:rsidR="00F14E67" w:rsidRPr="00C64975" w:rsidRDefault="00F14E67" w:rsidP="00C64975">
      <w:pPr>
        <w:spacing w:after="15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:rsidR="00F14E67" w:rsidRPr="00C64975" w:rsidRDefault="00F14E67" w:rsidP="00C64975">
      <w:pPr>
        <w:spacing w:after="15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C64975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:rsidR="00C64975" w:rsidRPr="00C64975" w:rsidRDefault="00C64975" w:rsidP="00C64975">
      <w:pPr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I was elated to learn about the Airport Customer Service Agent and was prompted to communicate with you to show my interest considered for the Airport Customer Service Agent. I am certain that I possess the knowledge and expertise you are seeking, and I am excited to put my skills to work for your organization. I worked at XYZ Airlines as a Customer Service Agent for five years. I had the chance to work with professionals from all different backgrounds throughout my work tenure. I worked on my communication skills to deal with clients that are outraged, dissatisfied, or impolite. I gained expertise in handling tough situations like flight delays or cancellations or misplaced bags, etc. I also learned how to maintain my composure during a tense and heated conversation with a customer.</w:t>
      </w:r>
    </w:p>
    <w:p w:rsidR="00C64975" w:rsidRPr="00C64975" w:rsidRDefault="00C64975" w:rsidP="00C64975">
      <w:pPr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 xml:space="preserve">The following achievements demonstrate my qualifications – </w:t>
      </w:r>
    </w:p>
    <w:p w:rsidR="00C64975" w:rsidRPr="00C64975" w:rsidRDefault="00C64975" w:rsidP="00C64975">
      <w:pPr>
        <w:pStyle w:val="ListParagraph"/>
        <w:numPr>
          <w:ilvl w:val="0"/>
          <w:numId w:val="9"/>
        </w:numPr>
        <w:spacing w:after="160" w:line="259" w:lineRule="auto"/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Took more than 70 calls per day resolving all the customer queries and complaints.</w:t>
      </w:r>
    </w:p>
    <w:p w:rsidR="00C64975" w:rsidRPr="00C64975" w:rsidRDefault="00C64975" w:rsidP="00C64975">
      <w:pPr>
        <w:pStyle w:val="ListParagraph"/>
        <w:numPr>
          <w:ilvl w:val="0"/>
          <w:numId w:val="9"/>
        </w:numPr>
        <w:spacing w:after="160" w:line="259" w:lineRule="auto"/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I provide excellent customer service by providing my clients and customers with fantastic deals and discounts.</w:t>
      </w:r>
    </w:p>
    <w:p w:rsidR="00C64975" w:rsidRPr="00C64975" w:rsidRDefault="00C64975" w:rsidP="00C64975">
      <w:pPr>
        <w:pStyle w:val="ListParagraph"/>
        <w:numPr>
          <w:ilvl w:val="0"/>
          <w:numId w:val="9"/>
        </w:numPr>
        <w:spacing w:after="160" w:line="259" w:lineRule="auto"/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Informing passengers of necessary flight announcements, and instructing pass holders on airline rules and regulations.</w:t>
      </w:r>
    </w:p>
    <w:p w:rsidR="00C64975" w:rsidRPr="00C64975" w:rsidRDefault="00C64975" w:rsidP="00C64975">
      <w:pPr>
        <w:pStyle w:val="ListParagraph"/>
        <w:numPr>
          <w:ilvl w:val="0"/>
          <w:numId w:val="9"/>
        </w:numPr>
        <w:spacing w:after="160" w:line="259" w:lineRule="auto"/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I was awarded Best Customer Service Agent twice by my management.</w:t>
      </w:r>
    </w:p>
    <w:p w:rsidR="00C64975" w:rsidRPr="00C64975" w:rsidRDefault="00C64975" w:rsidP="00C64975">
      <w:pPr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I am a well-organized and productive person. I have demonstrated in the past that I can multi-task and finish tasks on schedule. I can swiftly analyze a situation and develop a practical and efficient solution.</w:t>
      </w: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val="en-US" w:eastAsia="en-IN"/>
        </w:rPr>
        <w:t xml:space="preserve"> </w:t>
      </w: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I am an effective team player who never hesitates to offer assistance and is ready to go above and beyond for my team. I always maintain an optimistic approach to my behavior. I am also a fast learner and can easily adjust to difficult circumstances. I am convinced that I possess the knowledge and experience you are seeking, and I would be honored to be a part of your team.</w:t>
      </w: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val="en-US" w:eastAsia="en-IN"/>
        </w:rPr>
        <w:t xml:space="preserve"> </w:t>
      </w: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Thank you for your valuable time and consideration.</w:t>
      </w: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ab/>
      </w:r>
    </w:p>
    <w:p w:rsidR="00C64975" w:rsidRDefault="00C64975" w:rsidP="00C64975">
      <w:pPr>
        <w:spacing w:after="0"/>
        <w:rPr>
          <w:rFonts w:ascii="Arial" w:eastAsia="Times New Roman" w:hAnsi="Arial" w:cs="Arial"/>
          <w:color w:val="000000" w:themeColor="text1"/>
          <w:sz w:val="23"/>
          <w:szCs w:val="23"/>
          <w:lang w:val="en-US" w:eastAsia="en-IN"/>
        </w:rPr>
      </w:pP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Sincerely,</w:t>
      </w:r>
    </w:p>
    <w:p w:rsidR="00C64975" w:rsidRPr="00C64975" w:rsidRDefault="00C64975" w:rsidP="00C64975">
      <w:pPr>
        <w:spacing w:after="0"/>
        <w:rPr>
          <w:rFonts w:ascii="Arial" w:eastAsia="Times New Roman" w:hAnsi="Arial" w:cs="Arial"/>
          <w:color w:val="000000" w:themeColor="text1"/>
          <w:sz w:val="23"/>
          <w:szCs w:val="23"/>
          <w:lang w:val="en-US" w:eastAsia="en-IN"/>
        </w:rPr>
      </w:pPr>
      <w:r>
        <w:rPr>
          <w:rFonts w:ascii="Arial" w:eastAsia="Times New Roman" w:hAnsi="Arial" w:cs="Arial"/>
          <w:color w:val="000000" w:themeColor="text1"/>
          <w:sz w:val="23"/>
          <w:szCs w:val="23"/>
          <w:lang w:val="en-US" w:eastAsia="en-IN"/>
        </w:rPr>
        <w:t>[</w:t>
      </w:r>
      <w:r w:rsidRPr="00C64975">
        <w:rPr>
          <w:rFonts w:ascii="Arial" w:eastAsia="Times New Roman" w:hAnsi="Arial" w:cs="Arial"/>
          <w:color w:val="000000" w:themeColor="text1"/>
          <w:sz w:val="23"/>
          <w:szCs w:val="23"/>
          <w:lang w:eastAsia="en-IN"/>
        </w:rPr>
        <w:t>Your Name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US" w:eastAsia="en-IN"/>
        </w:rPr>
        <w:t>]</w:t>
      </w:r>
    </w:p>
    <w:p w:rsidR="00B94FF0" w:rsidRPr="00FE42DC" w:rsidRDefault="00B94FF0" w:rsidP="00C64975">
      <w:pPr>
        <w:spacing w:after="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3199" w:rsidRDefault="00193199" w:rsidP="007F78FC">
      <w:pPr>
        <w:spacing w:after="0" w:line="240" w:lineRule="auto"/>
      </w:pPr>
      <w:r>
        <w:separator/>
      </w:r>
    </w:p>
  </w:endnote>
  <w:endnote w:type="continuationSeparator" w:id="1">
    <w:p w:rsidR="00193199" w:rsidRDefault="00193199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3199" w:rsidRDefault="00193199" w:rsidP="007F78FC">
      <w:pPr>
        <w:spacing w:after="0" w:line="240" w:lineRule="auto"/>
      </w:pPr>
      <w:r>
        <w:separator/>
      </w:r>
    </w:p>
  </w:footnote>
  <w:footnote w:type="continuationSeparator" w:id="1">
    <w:p w:rsidR="00193199" w:rsidRDefault="00193199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CC7CD5"/>
    <w:multiLevelType w:val="hybridMultilevel"/>
    <w:tmpl w:val="A5AC55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3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C3EEC"/>
    <w:rsid w:val="000D7794"/>
    <w:rsid w:val="000F62F3"/>
    <w:rsid w:val="00125AB0"/>
    <w:rsid w:val="00171008"/>
    <w:rsid w:val="00187A1C"/>
    <w:rsid w:val="001922C6"/>
    <w:rsid w:val="00192641"/>
    <w:rsid w:val="00193199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64975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3EEC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port Customer Service Agent Cover Letter Sample</dc:title>
  <dc:subject>Create your Cover Letter using Free Airport Customer Service Agent Cover Letter Sample Template</dc:subject>
  <dc:creator>Qwikresume.com</dc:creator>
  <dcterms:created xsi:type="dcterms:W3CDTF">2022-11-25T07:49:00Z</dcterms:created>
  <dcterms:modified xsi:type="dcterms:W3CDTF">2022-11-25T07:49:00Z</dcterms:modified>
  <cp:category>Customer Service</cp:category>
</cp:coreProperties>
</file>